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2582" w14:paraId="44B49A6B" w14:textId="77777777" w:rsidTr="00AB2582">
        <w:trPr>
          <w:trHeight w:val="710"/>
        </w:trPr>
        <w:tc>
          <w:tcPr>
            <w:tcW w:w="9350" w:type="dxa"/>
            <w:shd w:val="clear" w:color="auto" w:fill="000000" w:themeFill="text1"/>
          </w:tcPr>
          <w:p w14:paraId="7F603AFD" w14:textId="37878987" w:rsidR="00AB2582" w:rsidRPr="00AA3A80" w:rsidRDefault="00AB2582" w:rsidP="00AB2582">
            <w:pPr>
              <w:spacing w:line="276" w:lineRule="auto"/>
              <w:jc w:val="center"/>
              <w:rPr>
                <w:rFonts w:ascii="Times New Roman" w:hAnsi="Times New Roman" w:cs="Times New Roman"/>
                <w:color w:val="FADD2E"/>
                <w:sz w:val="28"/>
                <w:szCs w:val="28"/>
              </w:rPr>
            </w:pPr>
            <w:r w:rsidRPr="00AA3A80">
              <w:rPr>
                <w:rFonts w:ascii="Times New Roman" w:hAnsi="Times New Roman" w:cs="Times New Roman"/>
                <w:color w:val="FADD2E"/>
                <w:sz w:val="28"/>
                <w:szCs w:val="28"/>
              </w:rPr>
              <w:t>University of Southern Mississippi Center and Institute Annual Report</w:t>
            </w:r>
            <w:r w:rsidR="00A8742D">
              <w:rPr>
                <w:rFonts w:ascii="Times New Roman" w:hAnsi="Times New Roman" w:cs="Times New Roman"/>
                <w:color w:val="FADD2E"/>
                <w:sz w:val="28"/>
                <w:szCs w:val="28"/>
              </w:rPr>
              <w:t>ing</w:t>
            </w:r>
          </w:p>
          <w:p w14:paraId="3B54F12A" w14:textId="539151B0" w:rsidR="00AB2582" w:rsidRPr="00AB2582" w:rsidRDefault="003C3A56" w:rsidP="00AB2582">
            <w:pPr>
              <w:jc w:val="center"/>
              <w:rPr>
                <w:rFonts w:ascii="Times New Roman" w:hAnsi="Times New Roman" w:cs="Times New Roman"/>
                <w:color w:val="FADD2E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FADD2E"/>
                <w:sz w:val="28"/>
                <w:szCs w:val="28"/>
              </w:rPr>
              <w:t>2022 - 2023</w:t>
            </w:r>
          </w:p>
        </w:tc>
      </w:tr>
    </w:tbl>
    <w:p w14:paraId="453225E9" w14:textId="77777777" w:rsidR="00AA3A80" w:rsidRDefault="00AA3A80" w:rsidP="00AB2582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0A2EB96" w14:textId="157BB096" w:rsidR="00AB2582" w:rsidRPr="00C071CE" w:rsidRDefault="00AB2582" w:rsidP="00AB2582">
      <w:pPr>
        <w:spacing w:after="0" w:line="240" w:lineRule="auto"/>
        <w:rPr>
          <w:rFonts w:cstheme="minorHAnsi"/>
        </w:rPr>
      </w:pPr>
      <w:r w:rsidRPr="00C071CE">
        <w:rPr>
          <w:rFonts w:ascii="Times New Roman" w:hAnsi="Times New Roman" w:cs="Times New Roman"/>
          <w:b/>
          <w:bCs/>
        </w:rPr>
        <w:t>Official Name of Center/Institute</w:t>
      </w:r>
      <w:r w:rsidRPr="00C071CE">
        <w:rPr>
          <w:rFonts w:ascii="Times New Roman" w:hAnsi="Times New Roman" w:cs="Times New Roman"/>
        </w:rPr>
        <w:t xml:space="preserve">: </w:t>
      </w:r>
      <w:sdt>
        <w:sdtPr>
          <w:rPr>
            <w:rFonts w:cstheme="minorHAnsi"/>
          </w:rPr>
          <w:id w:val="-1630165803"/>
          <w:placeholder>
            <w:docPart w:val="70ADB4AF828944DC89CE8D6FBD4F2B4E"/>
          </w:placeholder>
          <w:showingPlcHdr/>
        </w:sdtPr>
        <w:sdtContent>
          <w:r w:rsidRPr="00BB1A7A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3167D285" w14:textId="680CE57E" w:rsidR="00AB2582" w:rsidRPr="00C071CE" w:rsidRDefault="00AB2582" w:rsidP="004F73CA">
      <w:pPr>
        <w:spacing w:before="120" w:after="0" w:line="240" w:lineRule="auto"/>
        <w:rPr>
          <w:rFonts w:ascii="Times New Roman" w:hAnsi="Times New Roman" w:cs="Times New Roman"/>
        </w:rPr>
      </w:pPr>
      <w:r w:rsidRPr="00C071CE">
        <w:rPr>
          <w:rFonts w:ascii="Times New Roman" w:hAnsi="Times New Roman" w:cs="Times New Roman"/>
          <w:b/>
          <w:bCs/>
        </w:rPr>
        <w:t>Director Name</w:t>
      </w:r>
      <w:r w:rsidRPr="00C071CE">
        <w:rPr>
          <w:rFonts w:ascii="Times New Roman" w:hAnsi="Times New Roman" w:cs="Times New Roman"/>
        </w:rPr>
        <w:t>:</w:t>
      </w:r>
      <w:r w:rsidRPr="00C071CE">
        <w:rPr>
          <w:rFonts w:cstheme="minorHAnsi"/>
          <w:b/>
          <w:bCs/>
        </w:rPr>
        <w:t xml:space="preserve"> </w:t>
      </w:r>
      <w:sdt>
        <w:sdtPr>
          <w:rPr>
            <w:rFonts w:cstheme="minorHAnsi"/>
          </w:rPr>
          <w:id w:val="1897544572"/>
          <w:placeholder>
            <w:docPart w:val="0DC8287AA80A48FA86C6932408666B0E"/>
          </w:placeholder>
          <w:showingPlcHdr/>
        </w:sdtPr>
        <w:sdtContent>
          <w:r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0F7B920C" w14:textId="2CE266E4" w:rsidR="00AB2582" w:rsidRPr="00C071CE" w:rsidRDefault="00AB2582" w:rsidP="00DA7F4D">
      <w:pPr>
        <w:spacing w:after="0" w:line="240" w:lineRule="auto"/>
        <w:rPr>
          <w:rFonts w:ascii="Times New Roman" w:hAnsi="Times New Roman" w:cs="Times New Roman"/>
        </w:rPr>
      </w:pPr>
    </w:p>
    <w:p w14:paraId="6A5C42E8" w14:textId="29A3923A" w:rsidR="00AB2582" w:rsidRPr="00C071CE" w:rsidRDefault="00AB2582" w:rsidP="00AA3A8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Academic Program(s) Associated with Center/Institute</w:t>
      </w:r>
      <w:r w:rsidR="00C071CE">
        <w:rPr>
          <w:rFonts w:ascii="Times New Roman" w:hAnsi="Times New Roman" w:cs="Times New Roman"/>
          <w:b/>
          <w:bCs/>
        </w:rPr>
        <w:t>:</w:t>
      </w:r>
    </w:p>
    <w:p w14:paraId="29AE8571" w14:textId="130FD57B" w:rsidR="00FC39E8" w:rsidRPr="00C071CE" w:rsidRDefault="00000000" w:rsidP="00DA7F4D">
      <w:pPr>
        <w:spacing w:after="0" w:line="240" w:lineRule="auto"/>
        <w:ind w:left="72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48420674"/>
          <w:placeholder>
            <w:docPart w:val="C1737AF906A64242995878B8F8E99B82"/>
          </w:placeholder>
          <w:showingPlcHdr/>
        </w:sdtPr>
        <w:sdtContent>
          <w:r w:rsidR="00AB2582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617D9032" w14:textId="2911B711" w:rsidR="00AB2582" w:rsidRPr="00C071CE" w:rsidRDefault="00AB2582" w:rsidP="00DA7F4D">
      <w:pPr>
        <w:spacing w:after="0" w:line="240" w:lineRule="auto"/>
        <w:rPr>
          <w:rFonts w:ascii="Times New Roman" w:hAnsi="Times New Roman" w:cs="Times New Roman"/>
        </w:rPr>
      </w:pPr>
    </w:p>
    <w:p w14:paraId="27A8C60B" w14:textId="06914B37" w:rsidR="00AB2582" w:rsidRPr="00C071CE" w:rsidRDefault="00AB2582" w:rsidP="00AA3A8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List of faculty members</w:t>
      </w:r>
      <w:r w:rsidR="001E6739" w:rsidRPr="00C071CE">
        <w:rPr>
          <w:rFonts w:ascii="Times New Roman" w:hAnsi="Times New Roman" w:cs="Times New Roman"/>
          <w:b/>
          <w:bCs/>
        </w:rPr>
        <w:t xml:space="preserve"> and </w:t>
      </w:r>
      <w:r w:rsidRPr="00C071CE">
        <w:rPr>
          <w:rFonts w:ascii="Times New Roman" w:hAnsi="Times New Roman" w:cs="Times New Roman"/>
          <w:b/>
          <w:bCs/>
        </w:rPr>
        <w:t>ranks affiliated with the center/institute (include school/discipline):</w:t>
      </w:r>
    </w:p>
    <w:p w14:paraId="5BF290AD" w14:textId="13FDF1D5" w:rsidR="00AB2582" w:rsidRPr="00C071CE" w:rsidRDefault="00000000" w:rsidP="00DA7F4D">
      <w:pPr>
        <w:tabs>
          <w:tab w:val="left" w:pos="4030"/>
        </w:tabs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517968805"/>
          <w:placeholder>
            <w:docPart w:val="68F571678B1F40CAB0D773C9E42AB260"/>
          </w:placeholder>
          <w:showingPlcHdr/>
        </w:sdtPr>
        <w:sdtContent>
          <w:r w:rsidR="00AB2582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  <w:r w:rsidR="00DA7F4D" w:rsidRPr="00C071CE">
        <w:rPr>
          <w:rFonts w:ascii="Times New Roman" w:hAnsi="Times New Roman" w:cs="Times New Roman"/>
        </w:rPr>
        <w:tab/>
      </w:r>
    </w:p>
    <w:p w14:paraId="10333659" w14:textId="77777777" w:rsidR="00DA7F4D" w:rsidRPr="00C071CE" w:rsidRDefault="00DA7F4D" w:rsidP="00DA7F4D">
      <w:pPr>
        <w:tabs>
          <w:tab w:val="left" w:pos="4030"/>
        </w:tabs>
        <w:spacing w:after="0"/>
        <w:ind w:left="720"/>
        <w:rPr>
          <w:rFonts w:ascii="Times New Roman" w:hAnsi="Times New Roman" w:cs="Times New Roman"/>
        </w:rPr>
      </w:pPr>
    </w:p>
    <w:p w14:paraId="178D88B0" w14:textId="17B8B021" w:rsidR="00DA7F4D" w:rsidRPr="00C071CE" w:rsidRDefault="00DA7F4D" w:rsidP="00AA3A80">
      <w:pPr>
        <w:pStyle w:val="ListParagraph"/>
        <w:numPr>
          <w:ilvl w:val="0"/>
          <w:numId w:val="1"/>
        </w:numPr>
        <w:tabs>
          <w:tab w:val="left" w:pos="4030"/>
        </w:tabs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 xml:space="preserve">List any external agents, stakeholders, or sponsors (N/A if none): </w:t>
      </w:r>
    </w:p>
    <w:p w14:paraId="23499385" w14:textId="0083E9D2" w:rsidR="00DA7F4D" w:rsidRPr="00C071CE" w:rsidRDefault="00000000" w:rsidP="00DA7F4D">
      <w:pPr>
        <w:tabs>
          <w:tab w:val="left" w:pos="4030"/>
        </w:tabs>
        <w:spacing w:after="0" w:line="240" w:lineRule="auto"/>
        <w:ind w:left="72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319566549"/>
          <w:placeholder>
            <w:docPart w:val="E85C056B711147A4B2DAEB979D524A65"/>
          </w:placeholder>
          <w:showingPlcHdr/>
        </w:sdtPr>
        <w:sdtContent>
          <w:r w:rsidR="00DA7F4D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5FADDD5A" w14:textId="2C11AB27" w:rsidR="00DA7F4D" w:rsidRPr="00C071CE" w:rsidRDefault="00DA7F4D" w:rsidP="00DA7F4D">
      <w:pPr>
        <w:tabs>
          <w:tab w:val="left" w:pos="4030"/>
        </w:tabs>
        <w:spacing w:after="0" w:line="240" w:lineRule="auto"/>
        <w:rPr>
          <w:rFonts w:ascii="Times New Roman" w:hAnsi="Times New Roman" w:cs="Times New Roman"/>
        </w:rPr>
      </w:pPr>
    </w:p>
    <w:p w14:paraId="3CDFB3DC" w14:textId="1DBF4AE3" w:rsidR="00DA7F4D" w:rsidRPr="00C071CE" w:rsidRDefault="00DA7F4D" w:rsidP="00AA3A80">
      <w:pPr>
        <w:pStyle w:val="ListParagraph"/>
        <w:numPr>
          <w:ilvl w:val="0"/>
          <w:numId w:val="1"/>
        </w:numPr>
        <w:tabs>
          <w:tab w:val="left" w:pos="4030"/>
        </w:tabs>
        <w:spacing w:after="0" w:line="240" w:lineRule="auto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List of undergraduate students</w:t>
      </w:r>
      <w:r w:rsidR="00F91AD4" w:rsidRPr="00C071CE">
        <w:rPr>
          <w:rFonts w:ascii="Times New Roman" w:hAnsi="Times New Roman" w:cs="Times New Roman"/>
          <w:b/>
          <w:bCs/>
        </w:rPr>
        <w:t xml:space="preserve"> (including major)</w:t>
      </w:r>
      <w:r w:rsidRPr="00C071CE">
        <w:rPr>
          <w:rFonts w:ascii="Times New Roman" w:hAnsi="Times New Roman" w:cs="Times New Roman"/>
          <w:b/>
          <w:bCs/>
        </w:rPr>
        <w:t xml:space="preserve"> affiliated with the center/institute</w:t>
      </w:r>
      <w:r w:rsidR="00F91AD4" w:rsidRPr="00C071CE">
        <w:rPr>
          <w:rFonts w:ascii="Times New Roman" w:hAnsi="Times New Roman" w:cs="Times New Roman"/>
          <w:b/>
          <w:bCs/>
        </w:rPr>
        <w:t xml:space="preserve"> </w:t>
      </w:r>
      <w:r w:rsidRPr="00C071CE">
        <w:rPr>
          <w:rFonts w:ascii="Times New Roman" w:hAnsi="Times New Roman" w:cs="Times New Roman"/>
          <w:b/>
          <w:bCs/>
        </w:rPr>
        <w:t>(N/A if none):</w:t>
      </w:r>
    </w:p>
    <w:p w14:paraId="3B97E651" w14:textId="26BB7BEA" w:rsidR="00ED5BBD" w:rsidRPr="00C071CE" w:rsidRDefault="00000000" w:rsidP="00DA7F4D">
      <w:pPr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cstheme="minorHAnsi"/>
          </w:rPr>
          <w:id w:val="-442537676"/>
          <w:placeholder>
            <w:docPart w:val="DEB2B529545448A49B5A7ACAA3BEF248"/>
          </w:placeholder>
          <w:showingPlcHdr/>
        </w:sdtPr>
        <w:sdtContent>
          <w:r w:rsidR="00AA3A80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3BE8C006" w14:textId="6B1B8556" w:rsidR="00DA7F4D" w:rsidRPr="00C071CE" w:rsidRDefault="00DA7F4D" w:rsidP="00DA7F4D">
      <w:pPr>
        <w:spacing w:after="0"/>
        <w:ind w:left="720"/>
        <w:rPr>
          <w:rFonts w:ascii="Times New Roman" w:hAnsi="Times New Roman" w:cs="Times New Roman"/>
        </w:rPr>
      </w:pPr>
    </w:p>
    <w:p w14:paraId="19D7284F" w14:textId="268103B9" w:rsidR="00DA7F4D" w:rsidRPr="00C071CE" w:rsidRDefault="00DA7F4D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List of graduate students (broken down by Master’s and Doctoral levels) affiliated with the center (including major) (N/A if none):</w:t>
      </w:r>
    </w:p>
    <w:p w14:paraId="3E789FA2" w14:textId="40D661A6" w:rsidR="00DA7F4D" w:rsidRPr="00C071CE" w:rsidRDefault="00000000" w:rsidP="00DA7F4D">
      <w:pPr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cstheme="minorHAnsi"/>
          </w:rPr>
          <w:id w:val="1763796394"/>
          <w:placeholder>
            <w:docPart w:val="9150661E81334AE8BCB3476431247DBD"/>
          </w:placeholder>
          <w:showingPlcHdr/>
        </w:sdtPr>
        <w:sdtContent>
          <w:r w:rsidR="00DA7F4D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2EE057CE" w14:textId="44CFE6E6" w:rsidR="00362735" w:rsidRPr="00C071CE" w:rsidRDefault="00362735" w:rsidP="00DA7F4D">
      <w:pPr>
        <w:spacing w:after="0"/>
        <w:rPr>
          <w:rFonts w:ascii="Times New Roman" w:hAnsi="Times New Roman" w:cs="Times New Roman"/>
        </w:rPr>
      </w:pPr>
    </w:p>
    <w:p w14:paraId="76D9D187" w14:textId="21FDFCDB" w:rsidR="00DA7F4D" w:rsidRPr="00C071CE" w:rsidRDefault="00DA7F4D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List of staff</w:t>
      </w:r>
      <w:r w:rsidR="00AE4081" w:rsidRPr="00C071CE">
        <w:rPr>
          <w:rFonts w:ascii="Times New Roman" w:hAnsi="Times New Roman" w:cs="Times New Roman"/>
          <w:b/>
          <w:bCs/>
        </w:rPr>
        <w:t xml:space="preserve"> with doctoral degrees including role (staff, post doc, research faculty)</w:t>
      </w:r>
      <w:r w:rsidRPr="00C071CE">
        <w:rPr>
          <w:rFonts w:ascii="Times New Roman" w:hAnsi="Times New Roman" w:cs="Times New Roman"/>
          <w:b/>
          <w:bCs/>
        </w:rPr>
        <w:t>:</w:t>
      </w:r>
    </w:p>
    <w:p w14:paraId="4AD0D954" w14:textId="7A32DE7C" w:rsidR="00DA7F4D" w:rsidRPr="00C071CE" w:rsidRDefault="00000000" w:rsidP="00DA7F4D">
      <w:pPr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475416765"/>
          <w:placeholder>
            <w:docPart w:val="BCA66539E79943968A2CD017B3E323B2"/>
          </w:placeholder>
          <w:showingPlcHdr/>
        </w:sdtPr>
        <w:sdtContent>
          <w:r w:rsidR="00DA7F4D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0C8E3110" w14:textId="40A4AC45" w:rsidR="00DA7F4D" w:rsidRPr="00C071CE" w:rsidRDefault="00DA7F4D" w:rsidP="00DA7F4D">
      <w:pPr>
        <w:spacing w:after="0"/>
        <w:rPr>
          <w:rFonts w:ascii="Times New Roman" w:hAnsi="Times New Roman" w:cs="Times New Roman"/>
        </w:rPr>
      </w:pPr>
    </w:p>
    <w:p w14:paraId="0871A019" w14:textId="51AE405A" w:rsidR="00DA7F4D" w:rsidRPr="00C071CE" w:rsidRDefault="00DA7F4D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List of advisory board members and affiliation (N/A if none):</w:t>
      </w:r>
    </w:p>
    <w:p w14:paraId="5EC5F5B5" w14:textId="44D192DE" w:rsidR="00DA7F4D" w:rsidRPr="00C071CE" w:rsidRDefault="00000000" w:rsidP="00DA7F4D">
      <w:pPr>
        <w:spacing w:after="0"/>
        <w:ind w:left="720"/>
        <w:rPr>
          <w:rFonts w:cstheme="minorHAnsi"/>
        </w:rPr>
      </w:pPr>
      <w:sdt>
        <w:sdtPr>
          <w:rPr>
            <w:rFonts w:cstheme="minorHAnsi"/>
          </w:rPr>
          <w:id w:val="1359552276"/>
          <w:placeholder>
            <w:docPart w:val="2E109541E9FF4FFF9663A454387DD683"/>
          </w:placeholder>
          <w:showingPlcHdr/>
        </w:sdtPr>
        <w:sdtContent>
          <w:r w:rsidR="00DA7F4D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0F1B9426" w14:textId="77777777" w:rsidR="00DB2C09" w:rsidRPr="00C071CE" w:rsidRDefault="00DB2C09" w:rsidP="00DA7F4D">
      <w:pPr>
        <w:spacing w:after="0"/>
        <w:rPr>
          <w:rFonts w:ascii="Times New Roman" w:hAnsi="Times New Roman" w:cs="Times New Roman"/>
        </w:rPr>
      </w:pPr>
    </w:p>
    <w:p w14:paraId="47CA7FEC" w14:textId="374065AF" w:rsidR="00662E27" w:rsidRPr="00C071CE" w:rsidRDefault="00DA7F4D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 xml:space="preserve">Has a copy of minutes/reports from advisory board meetings been </w:t>
      </w:r>
      <w:r w:rsidR="008809D3" w:rsidRPr="00C071CE">
        <w:rPr>
          <w:rFonts w:ascii="Times New Roman" w:hAnsi="Times New Roman" w:cs="Times New Roman"/>
          <w:b/>
          <w:bCs/>
        </w:rPr>
        <w:t>included as a project attachment</w:t>
      </w:r>
      <w:r w:rsidRPr="00C071CE">
        <w:rPr>
          <w:rFonts w:ascii="Times New Roman" w:hAnsi="Times New Roman" w:cs="Times New Roman"/>
          <w:b/>
          <w:bCs/>
        </w:rPr>
        <w:t xml:space="preserve">? </w:t>
      </w:r>
    </w:p>
    <w:p w14:paraId="6E503C0F" w14:textId="17B5C1A1" w:rsidR="00B64A0E" w:rsidRPr="00C071CE" w:rsidRDefault="00DA7F4D" w:rsidP="00DA7F4D">
      <w:pPr>
        <w:spacing w:after="0"/>
        <w:ind w:left="720"/>
        <w:rPr>
          <w:rFonts w:ascii="Times New Roman" w:hAnsi="Times New Roman" w:cs="Times New Roman"/>
        </w:rPr>
      </w:pPr>
      <w:r w:rsidRPr="00C071CE">
        <w:rPr>
          <w:rFonts w:ascii="Times New Roman" w:hAnsi="Times New Roman" w:cs="Times New Roman"/>
        </w:rPr>
        <w:t xml:space="preserve">Yes </w:t>
      </w:r>
      <w:sdt>
        <w:sdtPr>
          <w:rPr>
            <w:rFonts w:ascii="Times New Roman" w:hAnsi="Times New Roman" w:cs="Times New Roman"/>
          </w:rPr>
          <w:id w:val="5928935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071CE">
            <w:rPr>
              <w:rFonts w:ascii="Segoe UI Symbol" w:eastAsia="MS Gothic" w:hAnsi="Segoe UI Symbol" w:cs="Segoe UI Symbol"/>
            </w:rPr>
            <w:t>☐</w:t>
          </w:r>
        </w:sdtContent>
      </w:sdt>
      <w:r w:rsidRPr="00C071CE">
        <w:rPr>
          <w:rFonts w:ascii="Times New Roman" w:hAnsi="Times New Roman" w:cs="Times New Roman"/>
        </w:rPr>
        <w:tab/>
      </w:r>
      <w:r w:rsidRPr="00C071CE">
        <w:rPr>
          <w:rFonts w:ascii="Times New Roman" w:hAnsi="Times New Roman" w:cs="Times New Roman"/>
        </w:rPr>
        <w:tab/>
        <w:t xml:space="preserve">No </w:t>
      </w:r>
      <w:sdt>
        <w:sdtPr>
          <w:rPr>
            <w:rFonts w:ascii="Times New Roman" w:hAnsi="Times New Roman" w:cs="Times New Roman"/>
          </w:rPr>
          <w:id w:val="328639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071CE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0459E217" w14:textId="77777777" w:rsidR="00DA7F4D" w:rsidRPr="00C071CE" w:rsidRDefault="00DA7F4D" w:rsidP="00DA7F4D">
      <w:pPr>
        <w:spacing w:after="0"/>
        <w:rPr>
          <w:rFonts w:ascii="Times New Roman" w:hAnsi="Times New Roman" w:cs="Times New Roman"/>
        </w:rPr>
      </w:pPr>
    </w:p>
    <w:p w14:paraId="0EC91B3C" w14:textId="5F42DA1D" w:rsidR="007A464F" w:rsidRPr="00C071CE" w:rsidRDefault="00DA7F4D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Provide a list of external center grants submitted (not individual grants/contracts</w:t>
      </w:r>
      <w:r w:rsidR="00E809C7" w:rsidRPr="00C071CE">
        <w:rPr>
          <w:rFonts w:ascii="Times New Roman" w:hAnsi="Times New Roman" w:cs="Times New Roman"/>
          <w:b/>
          <w:bCs/>
        </w:rPr>
        <w:t>)</w:t>
      </w:r>
      <w:r w:rsidRPr="00C071CE">
        <w:rPr>
          <w:rFonts w:ascii="Times New Roman" w:hAnsi="Times New Roman" w:cs="Times New Roman"/>
          <w:b/>
          <w:bCs/>
        </w:rPr>
        <w:t>, if applicable</w:t>
      </w:r>
      <w:r w:rsidR="00E809C7" w:rsidRPr="00C071CE">
        <w:rPr>
          <w:rFonts w:ascii="Times New Roman" w:hAnsi="Times New Roman" w:cs="Times New Roman"/>
          <w:b/>
          <w:bCs/>
        </w:rPr>
        <w:t>. Please include the funding agency, principle investigator(s), and dollar amount.</w:t>
      </w:r>
    </w:p>
    <w:p w14:paraId="64A66881" w14:textId="115397B5" w:rsidR="007A464F" w:rsidRPr="00C071CE" w:rsidRDefault="00000000" w:rsidP="00DA7F4D">
      <w:pPr>
        <w:spacing w:after="0"/>
        <w:ind w:left="720"/>
      </w:pPr>
      <w:sdt>
        <w:sdtPr>
          <w:rPr>
            <w:rFonts w:cstheme="minorHAnsi"/>
          </w:rPr>
          <w:id w:val="1903249112"/>
          <w:placeholder>
            <w:docPart w:val="3E9484004BDB4BFF9F20129257636319"/>
          </w:placeholder>
          <w:showingPlcHdr/>
        </w:sdtPr>
        <w:sdtContent>
          <w:r w:rsidR="00DA7F4D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1B1E1E1F" w14:textId="77777777" w:rsidR="00FF6F3F" w:rsidRPr="00C071CE" w:rsidRDefault="00FF6F3F" w:rsidP="00DA7F4D">
      <w:pPr>
        <w:spacing w:after="0"/>
        <w:rPr>
          <w:rFonts w:ascii="Times New Roman" w:hAnsi="Times New Roman" w:cs="Times New Roman"/>
        </w:rPr>
      </w:pPr>
    </w:p>
    <w:p w14:paraId="42524DEB" w14:textId="10B37A7A" w:rsidR="00662E27" w:rsidRPr="00C071CE" w:rsidRDefault="00247345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Provide a list of external center grants funded and dollar amounts (not individual grants/contracts)</w:t>
      </w:r>
      <w:r w:rsidR="00606EFF" w:rsidRPr="00C071CE">
        <w:rPr>
          <w:rFonts w:ascii="Times New Roman" w:hAnsi="Times New Roman" w:cs="Times New Roman"/>
          <w:b/>
          <w:bCs/>
        </w:rPr>
        <w:t>, if applicable</w:t>
      </w:r>
      <w:r w:rsidR="00E809C7" w:rsidRPr="00C071CE">
        <w:rPr>
          <w:rFonts w:ascii="Times New Roman" w:hAnsi="Times New Roman" w:cs="Times New Roman"/>
          <w:b/>
          <w:bCs/>
        </w:rPr>
        <w:t xml:space="preserve">. Please include the funding agency and </w:t>
      </w:r>
      <w:proofErr w:type="gramStart"/>
      <w:r w:rsidR="00E809C7" w:rsidRPr="00C071CE">
        <w:rPr>
          <w:rFonts w:ascii="Times New Roman" w:hAnsi="Times New Roman" w:cs="Times New Roman"/>
          <w:b/>
          <w:bCs/>
        </w:rPr>
        <w:t>principle</w:t>
      </w:r>
      <w:proofErr w:type="gramEnd"/>
      <w:r w:rsidR="00E809C7" w:rsidRPr="00C071CE">
        <w:rPr>
          <w:rFonts w:ascii="Times New Roman" w:hAnsi="Times New Roman" w:cs="Times New Roman"/>
          <w:b/>
          <w:bCs/>
        </w:rPr>
        <w:t xml:space="preserve"> investigator(s). </w:t>
      </w:r>
    </w:p>
    <w:p w14:paraId="22EBBE47" w14:textId="6DD31F5F" w:rsidR="00DA7F4D" w:rsidRPr="00C071CE" w:rsidRDefault="00000000" w:rsidP="00DA7F4D">
      <w:pPr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cstheme="minorHAnsi"/>
          </w:rPr>
          <w:id w:val="-1847702882"/>
          <w:placeholder>
            <w:docPart w:val="679CE6AEFBB242C08AD817EFAAC32E77"/>
          </w:placeholder>
          <w:showingPlcHdr/>
        </w:sdtPr>
        <w:sdtContent>
          <w:r w:rsidR="00DA7F4D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3ACEB48E" w14:textId="77777777" w:rsidR="00AA3A80" w:rsidRPr="00C071CE" w:rsidRDefault="00AA3A80" w:rsidP="00AA3A80">
      <w:pPr>
        <w:spacing w:after="0"/>
        <w:rPr>
          <w:rFonts w:ascii="Times New Roman" w:hAnsi="Times New Roman" w:cs="Times New Roman"/>
        </w:rPr>
      </w:pPr>
    </w:p>
    <w:p w14:paraId="442BF8CD" w14:textId="02870E09" w:rsidR="00004DDF" w:rsidRPr="00C071CE" w:rsidRDefault="00247345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>Provide a list of tangible center-produced scholarly artifacts (publications, presentations, productions, etc.)</w:t>
      </w:r>
      <w:r w:rsidR="00E809C7" w:rsidRPr="00C071CE">
        <w:rPr>
          <w:rFonts w:ascii="Times New Roman" w:hAnsi="Times New Roman" w:cs="Times New Roman"/>
          <w:b/>
          <w:bCs/>
        </w:rPr>
        <w:t xml:space="preserve"> Please include all bibliographic information.</w:t>
      </w:r>
    </w:p>
    <w:p w14:paraId="6B7D0069" w14:textId="1AC6ADA5" w:rsidR="00AA3A80" w:rsidRPr="00C071CE" w:rsidRDefault="00000000" w:rsidP="00AA3A80">
      <w:pPr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493991880"/>
          <w:placeholder>
            <w:docPart w:val="BF0C22413BB141C09E2C306A0F833590"/>
          </w:placeholder>
          <w:showingPlcHdr/>
        </w:sdtPr>
        <w:sdtContent>
          <w:r w:rsidR="00AA3A80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3C8BF600" w14:textId="77777777" w:rsidR="00813AE6" w:rsidRPr="00C071CE" w:rsidRDefault="00813AE6" w:rsidP="00AA3A80">
      <w:pPr>
        <w:spacing w:after="0"/>
        <w:rPr>
          <w:rFonts w:ascii="Times New Roman" w:hAnsi="Times New Roman" w:cs="Times New Roman"/>
        </w:rPr>
      </w:pPr>
    </w:p>
    <w:p w14:paraId="56E60327" w14:textId="5175D3A4" w:rsidR="00662E27" w:rsidRPr="00C071CE" w:rsidRDefault="00247345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lastRenderedPageBreak/>
        <w:t xml:space="preserve">Provide a budget showing revenue sources and </w:t>
      </w:r>
      <w:r w:rsidR="00E809C7" w:rsidRPr="00C071CE">
        <w:rPr>
          <w:rFonts w:ascii="Times New Roman" w:hAnsi="Times New Roman" w:cs="Times New Roman"/>
          <w:b/>
          <w:bCs/>
        </w:rPr>
        <w:t xml:space="preserve">categorical </w:t>
      </w:r>
      <w:r w:rsidRPr="00C071CE">
        <w:rPr>
          <w:rFonts w:ascii="Times New Roman" w:hAnsi="Times New Roman" w:cs="Times New Roman"/>
          <w:b/>
          <w:bCs/>
        </w:rPr>
        <w:t>expenditures along with a statement of how expenditures supported the mission and goals</w:t>
      </w:r>
      <w:r w:rsidR="00813AE6" w:rsidRPr="00C071CE">
        <w:rPr>
          <w:rFonts w:ascii="Times New Roman" w:hAnsi="Times New Roman" w:cs="Times New Roman"/>
          <w:b/>
          <w:bCs/>
        </w:rPr>
        <w:t>:</w:t>
      </w:r>
    </w:p>
    <w:p w14:paraId="565BAE14" w14:textId="16321B2C" w:rsidR="00AA3A80" w:rsidRPr="00C071CE" w:rsidRDefault="00000000" w:rsidP="00AA3A80">
      <w:pPr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cstheme="minorHAnsi"/>
          </w:rPr>
          <w:id w:val="1795868917"/>
          <w:placeholder>
            <w:docPart w:val="0A9A65775C6F4B939DFF58583406D1BE"/>
          </w:placeholder>
          <w:showingPlcHdr/>
        </w:sdtPr>
        <w:sdtContent>
          <w:r w:rsidR="00AA3A80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447ABA20" w14:textId="77777777" w:rsidR="00C071CE" w:rsidRDefault="00C071CE" w:rsidP="00C071CE">
      <w:pPr>
        <w:pStyle w:val="ListParagraph"/>
        <w:spacing w:after="0"/>
        <w:ind w:left="360"/>
        <w:rPr>
          <w:rFonts w:ascii="Times New Roman" w:hAnsi="Times New Roman" w:cs="Times New Roman"/>
          <w:b/>
          <w:bCs/>
        </w:rPr>
      </w:pPr>
    </w:p>
    <w:p w14:paraId="654FF03B" w14:textId="05846DF3" w:rsidR="00AA3A80" w:rsidRPr="00C071CE" w:rsidRDefault="00AA3A80" w:rsidP="00AA3A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C071CE">
        <w:rPr>
          <w:rFonts w:ascii="Times New Roman" w:hAnsi="Times New Roman" w:cs="Times New Roman"/>
          <w:b/>
          <w:bCs/>
        </w:rPr>
        <w:t xml:space="preserve">Provide </w:t>
      </w:r>
      <w:r w:rsidR="00176AEB" w:rsidRPr="00C071CE">
        <w:rPr>
          <w:rFonts w:ascii="Times New Roman" w:hAnsi="Times New Roman" w:cs="Times New Roman"/>
          <w:b/>
          <w:bCs/>
        </w:rPr>
        <w:t xml:space="preserve">any additional </w:t>
      </w:r>
      <w:r w:rsidR="00D80467" w:rsidRPr="00C071CE">
        <w:rPr>
          <w:rFonts w:ascii="Times New Roman" w:hAnsi="Times New Roman" w:cs="Times New Roman"/>
          <w:b/>
          <w:bCs/>
        </w:rPr>
        <w:t>center/institute goals/plans</w:t>
      </w:r>
      <w:r w:rsidRPr="00C071CE">
        <w:rPr>
          <w:rFonts w:ascii="Times New Roman" w:hAnsi="Times New Roman" w:cs="Times New Roman"/>
          <w:b/>
          <w:bCs/>
        </w:rPr>
        <w:t>:</w:t>
      </w:r>
    </w:p>
    <w:p w14:paraId="6BD74B49" w14:textId="7F27DA1B" w:rsidR="009E49EB" w:rsidRPr="00AA3A80" w:rsidRDefault="00000000" w:rsidP="00176AEB">
      <w:pPr>
        <w:spacing w:after="0"/>
        <w:ind w:left="720"/>
        <w:rPr>
          <w:rFonts w:ascii="Times New Roman" w:hAnsi="Times New Roman" w:cs="Times New Roman"/>
        </w:rPr>
      </w:pPr>
      <w:sdt>
        <w:sdtPr>
          <w:rPr>
            <w:rFonts w:cstheme="minorHAnsi"/>
          </w:rPr>
          <w:id w:val="1832481922"/>
          <w:placeholder>
            <w:docPart w:val="20313766B96A486CA54D9928DC6B2AB6"/>
          </w:placeholder>
          <w:showingPlcHdr/>
        </w:sdtPr>
        <w:sdtContent>
          <w:r w:rsidR="00176AEB" w:rsidRPr="00C071CE">
            <w:rPr>
              <w:rStyle w:val="PlaceholderText"/>
              <w:rFonts w:ascii="Times New Roman" w:hAnsi="Times New Roman" w:cs="Times New Roman"/>
              <w:color w:val="auto"/>
            </w:rPr>
            <w:t>Click or tap here to enter text.</w:t>
          </w:r>
        </w:sdtContent>
      </w:sdt>
    </w:p>
    <w:p w14:paraId="5113CD34" w14:textId="6C37E9CD" w:rsidR="00662E27" w:rsidRPr="00AA3A80" w:rsidRDefault="00662E27" w:rsidP="00AA3A80">
      <w:pPr>
        <w:spacing w:after="0"/>
        <w:rPr>
          <w:rFonts w:ascii="Times New Roman" w:hAnsi="Times New Roman" w:cs="Times New Roman"/>
        </w:rPr>
      </w:pPr>
    </w:p>
    <w:p w14:paraId="7FB41C27" w14:textId="77777777" w:rsidR="00662E27" w:rsidRPr="00AA3A80" w:rsidRDefault="00662E27" w:rsidP="00AA3A80">
      <w:pPr>
        <w:spacing w:after="0"/>
        <w:rPr>
          <w:rFonts w:ascii="Times New Roman" w:hAnsi="Times New Roman" w:cs="Times New Roman"/>
        </w:rPr>
      </w:pPr>
    </w:p>
    <w:sectPr w:rsidR="00662E27" w:rsidRPr="00AA3A8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B01A4"/>
    <w:multiLevelType w:val="hybridMultilevel"/>
    <w:tmpl w:val="4DCC1B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D47504"/>
    <w:multiLevelType w:val="hybridMultilevel"/>
    <w:tmpl w:val="129659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4529579">
    <w:abstractNumId w:val="1"/>
  </w:num>
  <w:num w:numId="2" w16cid:durableId="37053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DU2MjE2MjU1MTJT0lEKTi0uzszPAykwrAUA4p13bywAAAA="/>
  </w:docVars>
  <w:rsids>
    <w:rsidRoot w:val="00E80CD7"/>
    <w:rsid w:val="000047EA"/>
    <w:rsid w:val="00004DDF"/>
    <w:rsid w:val="000B3FB7"/>
    <w:rsid w:val="00114658"/>
    <w:rsid w:val="00135BAD"/>
    <w:rsid w:val="00176AEB"/>
    <w:rsid w:val="001C391A"/>
    <w:rsid w:val="001D367C"/>
    <w:rsid w:val="001E6739"/>
    <w:rsid w:val="00247345"/>
    <w:rsid w:val="002A22CF"/>
    <w:rsid w:val="002D2245"/>
    <w:rsid w:val="002F4C47"/>
    <w:rsid w:val="00362735"/>
    <w:rsid w:val="003B041F"/>
    <w:rsid w:val="003C3A56"/>
    <w:rsid w:val="003F0916"/>
    <w:rsid w:val="004060B2"/>
    <w:rsid w:val="00476927"/>
    <w:rsid w:val="004F73CA"/>
    <w:rsid w:val="00582B4C"/>
    <w:rsid w:val="005A1ADB"/>
    <w:rsid w:val="005B76CA"/>
    <w:rsid w:val="005D0CA9"/>
    <w:rsid w:val="00606EFF"/>
    <w:rsid w:val="00662E27"/>
    <w:rsid w:val="00676575"/>
    <w:rsid w:val="00710DEC"/>
    <w:rsid w:val="0073731B"/>
    <w:rsid w:val="0077089E"/>
    <w:rsid w:val="007A340E"/>
    <w:rsid w:val="007A464F"/>
    <w:rsid w:val="007B5991"/>
    <w:rsid w:val="00813AE6"/>
    <w:rsid w:val="008309FF"/>
    <w:rsid w:val="008809D3"/>
    <w:rsid w:val="0089364E"/>
    <w:rsid w:val="008A1A82"/>
    <w:rsid w:val="008F732D"/>
    <w:rsid w:val="00996E9E"/>
    <w:rsid w:val="009A6350"/>
    <w:rsid w:val="009E49EB"/>
    <w:rsid w:val="009F063E"/>
    <w:rsid w:val="00A55A1E"/>
    <w:rsid w:val="00A76E80"/>
    <w:rsid w:val="00A85DF0"/>
    <w:rsid w:val="00A8742D"/>
    <w:rsid w:val="00AA3A80"/>
    <w:rsid w:val="00AB2582"/>
    <w:rsid w:val="00AE27D6"/>
    <w:rsid w:val="00AE4081"/>
    <w:rsid w:val="00AE7553"/>
    <w:rsid w:val="00B27F38"/>
    <w:rsid w:val="00B36539"/>
    <w:rsid w:val="00B64A0E"/>
    <w:rsid w:val="00BB1A7A"/>
    <w:rsid w:val="00BB55EA"/>
    <w:rsid w:val="00C071CE"/>
    <w:rsid w:val="00C7714A"/>
    <w:rsid w:val="00C94F20"/>
    <w:rsid w:val="00D51C89"/>
    <w:rsid w:val="00D80467"/>
    <w:rsid w:val="00DA7F4D"/>
    <w:rsid w:val="00DB2C09"/>
    <w:rsid w:val="00E809C7"/>
    <w:rsid w:val="00E80CD7"/>
    <w:rsid w:val="00EC3D0C"/>
    <w:rsid w:val="00ED5BBD"/>
    <w:rsid w:val="00F33C88"/>
    <w:rsid w:val="00F42C81"/>
    <w:rsid w:val="00F7155F"/>
    <w:rsid w:val="00F91AD4"/>
    <w:rsid w:val="00FB0D93"/>
    <w:rsid w:val="00FC39E8"/>
    <w:rsid w:val="00FD29DA"/>
    <w:rsid w:val="00FE0446"/>
    <w:rsid w:val="00FF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98900"/>
  <w15:chartTrackingRefBased/>
  <w15:docId w15:val="{18D68A6F-79F4-43E9-B601-8259E3DBF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Revision">
    <w:name w:val="Revision"/>
    <w:hidden/>
    <w:uiPriority w:val="99"/>
    <w:semiHidden/>
    <w:rsid w:val="00A85DF0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769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76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6E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6E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6E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6E80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B2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ADB4AF828944DC89CE8D6FBD4F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D9086-2A6C-4CB2-B7E4-794A8F73C699}"/>
      </w:docPartPr>
      <w:docPartBody>
        <w:p w:rsidR="00227B2D" w:rsidRDefault="00CE41C5" w:rsidP="00CE41C5">
          <w:pPr>
            <w:pStyle w:val="70ADB4AF828944DC89CE8D6FBD4F2B4E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C8287AA80A48FA86C6932408666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78086-3333-49E9-ACF7-4AC17C9FF18E}"/>
      </w:docPartPr>
      <w:docPartBody>
        <w:p w:rsidR="00227B2D" w:rsidRDefault="00CE41C5" w:rsidP="00CE41C5">
          <w:pPr>
            <w:pStyle w:val="0DC8287AA80A48FA86C6932408666B0E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737AF906A64242995878B8F8E99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1D47A-1E3F-4FF5-A566-B58D22D3EF29}"/>
      </w:docPartPr>
      <w:docPartBody>
        <w:p w:rsidR="00227B2D" w:rsidRDefault="00CE41C5" w:rsidP="00CE41C5">
          <w:pPr>
            <w:pStyle w:val="C1737AF906A64242995878B8F8E99B82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F571678B1F40CAB0D773C9E42AB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C4BE5-76EE-4683-90D3-EB808CA30B57}"/>
      </w:docPartPr>
      <w:docPartBody>
        <w:p w:rsidR="00227B2D" w:rsidRDefault="00CE41C5" w:rsidP="00CE41C5">
          <w:pPr>
            <w:pStyle w:val="68F571678B1F40CAB0D773C9E42AB260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5C056B711147A4B2DAEB979D524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4CEE9-3C3E-4482-8359-67EE7859F975}"/>
      </w:docPartPr>
      <w:docPartBody>
        <w:p w:rsidR="00227B2D" w:rsidRDefault="00CE41C5" w:rsidP="00CE41C5">
          <w:pPr>
            <w:pStyle w:val="E85C056B711147A4B2DAEB979D524A65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50661E81334AE8BCB3476431247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EDB91-AD8C-45D1-A892-B885D26F5902}"/>
      </w:docPartPr>
      <w:docPartBody>
        <w:p w:rsidR="00227B2D" w:rsidRDefault="00CE41C5" w:rsidP="00CE41C5">
          <w:pPr>
            <w:pStyle w:val="9150661E81334AE8BCB3476431247DBD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66539E79943968A2CD017B3E32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28F7D-7645-488F-96AB-3560810F282F}"/>
      </w:docPartPr>
      <w:docPartBody>
        <w:p w:rsidR="00227B2D" w:rsidRDefault="00CE41C5" w:rsidP="00CE41C5">
          <w:pPr>
            <w:pStyle w:val="BCA66539E79943968A2CD017B3E323B2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109541E9FF4FFF9663A454387DD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E0075-AC26-4E84-8115-AF157DEEA98E}"/>
      </w:docPartPr>
      <w:docPartBody>
        <w:p w:rsidR="00227B2D" w:rsidRDefault="00CE41C5" w:rsidP="00CE41C5">
          <w:pPr>
            <w:pStyle w:val="2E109541E9FF4FFF9663A454387DD683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484004BDB4BFF9F20129257636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43859-BECE-407B-AB4F-E2524414FC3B}"/>
      </w:docPartPr>
      <w:docPartBody>
        <w:p w:rsidR="00227B2D" w:rsidRDefault="00CE41C5" w:rsidP="00CE41C5">
          <w:pPr>
            <w:pStyle w:val="3E9484004BDB4BFF9F20129257636319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CE6AEFBB242C08AD817EFAAC32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55C05-D911-4572-8864-F0FA8CAEFFDB}"/>
      </w:docPartPr>
      <w:docPartBody>
        <w:p w:rsidR="00227B2D" w:rsidRDefault="00CE41C5" w:rsidP="00CE41C5">
          <w:pPr>
            <w:pStyle w:val="679CE6AEFBB242C08AD817EFAAC32E77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0C22413BB141C09E2C306A0F833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3779D-C53A-426F-BE9F-EC9B7453B1E1}"/>
      </w:docPartPr>
      <w:docPartBody>
        <w:p w:rsidR="00D45F5A" w:rsidRDefault="00227B2D" w:rsidP="00227B2D">
          <w:pPr>
            <w:pStyle w:val="BF0C22413BB141C09E2C306A0F833590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9A65775C6F4B939DFF58583406D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3D391-9516-41AA-B155-DB26F4556BE2}"/>
      </w:docPartPr>
      <w:docPartBody>
        <w:p w:rsidR="00D45F5A" w:rsidRDefault="00227B2D" w:rsidP="00227B2D">
          <w:pPr>
            <w:pStyle w:val="0A9A65775C6F4B939DFF58583406D1BE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2B529545448A49B5A7ACAA3BE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3BB91-AF9C-4A09-B477-91FA04EF7171}"/>
      </w:docPartPr>
      <w:docPartBody>
        <w:p w:rsidR="00D45F5A" w:rsidRDefault="00227B2D" w:rsidP="00227B2D">
          <w:pPr>
            <w:pStyle w:val="DEB2B529545448A49B5A7ACAA3BEF248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313766B96A486CA54D9928DC6B2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E1856-A3FC-4480-89E4-8CC3EA98D4C4}"/>
      </w:docPartPr>
      <w:docPartBody>
        <w:p w:rsidR="00D45F5A" w:rsidRDefault="00227B2D" w:rsidP="00227B2D">
          <w:pPr>
            <w:pStyle w:val="20313766B96A486CA54D9928DC6B2AB6"/>
          </w:pPr>
          <w:r w:rsidRPr="002774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41C5"/>
    <w:rsid w:val="0014515F"/>
    <w:rsid w:val="00227B2D"/>
    <w:rsid w:val="009376D4"/>
    <w:rsid w:val="00B72DF3"/>
    <w:rsid w:val="00CE41C5"/>
    <w:rsid w:val="00D45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7B2D"/>
    <w:rPr>
      <w:color w:val="808080"/>
    </w:rPr>
  </w:style>
  <w:style w:type="paragraph" w:customStyle="1" w:styleId="70ADB4AF828944DC89CE8D6FBD4F2B4E">
    <w:name w:val="70ADB4AF828944DC89CE8D6FBD4F2B4E"/>
    <w:rsid w:val="00CE41C5"/>
  </w:style>
  <w:style w:type="paragraph" w:customStyle="1" w:styleId="0DC8287AA80A48FA86C6932408666B0E">
    <w:name w:val="0DC8287AA80A48FA86C6932408666B0E"/>
    <w:rsid w:val="00CE41C5"/>
  </w:style>
  <w:style w:type="paragraph" w:customStyle="1" w:styleId="C1737AF906A64242995878B8F8E99B82">
    <w:name w:val="C1737AF906A64242995878B8F8E99B82"/>
    <w:rsid w:val="00CE41C5"/>
  </w:style>
  <w:style w:type="paragraph" w:customStyle="1" w:styleId="68F571678B1F40CAB0D773C9E42AB260">
    <w:name w:val="68F571678B1F40CAB0D773C9E42AB260"/>
    <w:rsid w:val="00CE41C5"/>
  </w:style>
  <w:style w:type="paragraph" w:customStyle="1" w:styleId="E85C056B711147A4B2DAEB979D524A65">
    <w:name w:val="E85C056B711147A4B2DAEB979D524A65"/>
    <w:rsid w:val="00CE41C5"/>
  </w:style>
  <w:style w:type="paragraph" w:customStyle="1" w:styleId="9150661E81334AE8BCB3476431247DBD">
    <w:name w:val="9150661E81334AE8BCB3476431247DBD"/>
    <w:rsid w:val="00CE41C5"/>
  </w:style>
  <w:style w:type="paragraph" w:customStyle="1" w:styleId="BCA66539E79943968A2CD017B3E323B2">
    <w:name w:val="BCA66539E79943968A2CD017B3E323B2"/>
    <w:rsid w:val="00CE41C5"/>
  </w:style>
  <w:style w:type="paragraph" w:customStyle="1" w:styleId="2E109541E9FF4FFF9663A454387DD683">
    <w:name w:val="2E109541E9FF4FFF9663A454387DD683"/>
    <w:rsid w:val="00CE41C5"/>
  </w:style>
  <w:style w:type="paragraph" w:customStyle="1" w:styleId="3E9484004BDB4BFF9F20129257636319">
    <w:name w:val="3E9484004BDB4BFF9F20129257636319"/>
    <w:rsid w:val="00CE41C5"/>
  </w:style>
  <w:style w:type="paragraph" w:customStyle="1" w:styleId="679CE6AEFBB242C08AD817EFAAC32E77">
    <w:name w:val="679CE6AEFBB242C08AD817EFAAC32E77"/>
    <w:rsid w:val="00CE41C5"/>
  </w:style>
  <w:style w:type="paragraph" w:customStyle="1" w:styleId="BF0C22413BB141C09E2C306A0F833590">
    <w:name w:val="BF0C22413BB141C09E2C306A0F833590"/>
    <w:rsid w:val="00227B2D"/>
  </w:style>
  <w:style w:type="paragraph" w:customStyle="1" w:styleId="0A9A65775C6F4B939DFF58583406D1BE">
    <w:name w:val="0A9A65775C6F4B939DFF58583406D1BE"/>
    <w:rsid w:val="00227B2D"/>
  </w:style>
  <w:style w:type="paragraph" w:customStyle="1" w:styleId="DEB2B529545448A49B5A7ACAA3BEF248">
    <w:name w:val="DEB2B529545448A49B5A7ACAA3BEF248"/>
    <w:rsid w:val="00227B2D"/>
  </w:style>
  <w:style w:type="paragraph" w:customStyle="1" w:styleId="20313766B96A486CA54D9928DC6B2AB6">
    <w:name w:val="20313766B96A486CA54D9928DC6B2AB6"/>
    <w:rsid w:val="00227B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D5BAF-E2FD-46B3-BC40-A7C02744E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las Masterson</dc:creator>
  <cp:lastModifiedBy>Claire Blackwell</cp:lastModifiedBy>
  <cp:revision>14</cp:revision>
  <dcterms:created xsi:type="dcterms:W3CDTF">2023-02-22T20:26:00Z</dcterms:created>
  <dcterms:modified xsi:type="dcterms:W3CDTF">2023-04-28T22:07:00Z</dcterms:modified>
</cp:coreProperties>
</file>